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yLab5,</w:t>
      </w:r>
      <w:r>
        <w:t xml:space="preserve"> </w:t>
      </w:r>
      <w:r>
        <w:t xml:space="preserve">21062023</w:t>
      </w:r>
    </w:p>
    <w:bookmarkStart w:id="20" w:name="general-updates"/>
    <w:p>
      <w:pPr>
        <w:pStyle w:val="Heading2"/>
      </w:pPr>
      <w:r>
        <w:t xml:space="preserve">General Updates</w:t>
      </w:r>
    </w:p>
    <w:p>
      <w:pPr>
        <w:numPr>
          <w:ilvl w:val="0"/>
          <w:numId w:val="1001"/>
        </w:numPr>
        <w:pStyle w:val="Compact"/>
      </w:pPr>
      <w:r>
        <w:t xml:space="preserve">ScFv modelling is complete!</w:t>
      </w:r>
    </w:p>
    <w:p>
      <w:pPr>
        <w:numPr>
          <w:ilvl w:val="0"/>
          <w:numId w:val="1001"/>
        </w:numPr>
        <w:pStyle w:val="Compact"/>
      </w:pPr>
      <w:r>
        <w:t xml:space="preserve">There's some docking issues (need more computational power)</w:t>
      </w:r>
    </w:p>
    <w:p>
      <w:pPr>
        <w:numPr>
          <w:ilvl w:val="0"/>
          <w:numId w:val="1001"/>
        </w:numPr>
        <w:pStyle w:val="Compact"/>
      </w:pPr>
      <w:r>
        <w:t xml:space="preserve">Start making presentations and dumping things into ReadMEs</w:t>
      </w:r>
    </w:p>
    <w:p>
      <w:pPr>
        <w:numPr>
          <w:ilvl w:val="0"/>
          <w:numId w:val="1001"/>
        </w:numPr>
        <w:pStyle w:val="Compact"/>
      </w:pPr>
      <w:r>
        <w:t xml:space="preserve">Pharmacokinetics, general updates</w:t>
      </w:r>
    </w:p>
    <w:bookmarkEnd w:id="20"/>
    <w:bookmarkStart w:id="22" w:name="major-questions"/>
    <w:p>
      <w:pPr>
        <w:pStyle w:val="Heading2"/>
      </w:pPr>
      <w:r>
        <w:t xml:space="preserve">Major Questions:</w:t>
      </w:r>
    </w:p>
    <w:p>
      <w:pPr>
        <w:numPr>
          <w:ilvl w:val="0"/>
          <w:numId w:val="1002"/>
        </w:numPr>
        <w:pStyle w:val="Compact"/>
      </w:pPr>
      <w:r>
        <w:t xml:space="preserve">How much IL8 is too much?</w:t>
      </w:r>
    </w:p>
    <w:p>
      <w:pPr>
        <w:numPr>
          <w:ilvl w:val="1"/>
          <w:numId w:val="1003"/>
        </w:numPr>
        <w:pStyle w:val="Compact"/>
      </w:pPr>
      <w:r>
        <w:t xml:space="preserve">Documents uploaded on IL8 levels in various endometriosis stages</w:t>
      </w:r>
    </w:p>
    <w:p>
      <w:pPr>
        <w:numPr>
          <w:ilvl w:val="1"/>
          <w:numId w:val="1003"/>
        </w:numPr>
        <w:pStyle w:val="Compact"/>
      </w:pPr>
      <w:r>
        <w:t xml:space="preserve">Another on IL8 concentration in various parts of the body</w:t>
      </w:r>
    </w:p>
    <w:p>
      <w:pPr>
        <w:numPr>
          <w:ilvl w:val="0"/>
          <w:numId w:val="1002"/>
        </w:numPr>
        <w:pStyle w:val="Compact"/>
      </w:pPr>
      <w:r>
        <w:t xml:space="preserve">How much removal efficiency does our anti-IL8 scfv have?</w:t>
      </w:r>
    </w:p>
    <w:p>
      <w:pPr>
        <w:numPr>
          <w:ilvl w:val="1"/>
          <w:numId w:val="1004"/>
        </w:numPr>
        <w:pStyle w:val="Compact"/>
      </w:pPr>
      <w:r>
        <w:t xml:space="preserve">Not enough data on this, probably will reframe the question</w:t>
      </w:r>
    </w:p>
    <w:p>
      <w:pPr>
        <w:numPr>
          <w:ilvl w:val="0"/>
          <w:numId w:val="1002"/>
        </w:numPr>
        <w:pStyle w:val="Compact"/>
      </w:pPr>
      <w:r>
        <w:t xml:space="preserve">What is the efficiency of production and ejection of scfv from endometrial cells?</w:t>
      </w:r>
    </w:p>
    <w:p>
      <w:pPr>
        <w:numPr>
          <w:ilvl w:val="0"/>
          <w:numId w:val="1002"/>
        </w:numPr>
        <w:pStyle w:val="Compact"/>
      </w:pPr>
      <w:r>
        <w:t xml:space="preserve">What is the translation efficiency of our mRNA?</w:t>
      </w:r>
    </w:p>
    <w:p>
      <w:pPr>
        <w:numPr>
          <w:ilvl w:val="0"/>
          <w:numId w:val="1002"/>
        </w:numPr>
        <w:pStyle w:val="Compact"/>
      </w:pPr>
      <w:r>
        <w:t xml:space="preserve">What is the efficiency with which LNPs are taken up by cells?</w:t>
      </w:r>
    </w:p>
    <w:p>
      <w:pPr>
        <w:numPr>
          <w:ilvl w:val="0"/>
          <w:numId w:val="1002"/>
        </w:numPr>
        <w:pStyle w:val="Compact"/>
      </w:pPr>
      <w:r>
        <w:t xml:space="preserve">What concentration of LNPs do we require in the peritonium?</w:t>
      </w:r>
    </w:p>
    <w:p>
      <w:pPr>
        <w:numPr>
          <w:ilvl w:val="0"/>
          <w:numId w:val="1002"/>
        </w:numPr>
        <w:pStyle w:val="Compact"/>
      </w:pPr>
      <w:r>
        <w:t xml:space="preserve">What is the general behaviour of LNPs with respect to pharmacokinetics?</w:t>
      </w:r>
    </w:p>
    <w:bookmarkStart w:id="21" w:name="X9daa2b0c493582e15670015008bf0151831db5d"/>
    <w:p>
      <w:pPr>
        <w:pStyle w:val="Heading3"/>
      </w:pPr>
      <w:r>
        <w:t xml:space="preserve">Objectives to complete by 24/06/2023 (Saturday)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rigank</w:t>
      </w:r>
      <w:r>
        <w:t xml:space="preserve">: Docking+ELISA mod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wesha</w:t>
      </w:r>
      <w:r>
        <w:t xml:space="preserve">: To find quantifiable parameter for diagnosis of different stages of disease (~Q1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eersh</w:t>
      </w:r>
      <w:r>
        <w:t xml:space="preserve">: Read through paper on mRNA-LNP delivery systems+mRNA Translation Efficiency+Production and ejection of scFv from EM. cells (~Q3 and Q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nika</w:t>
      </w:r>
      <w:r>
        <w:t xml:space="preserve">: mRNA Translation Efficiency+Production and ejection of scFv from EM. cells (~Q3 and Q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ushri</w:t>
      </w:r>
      <w:r>
        <w:t xml:space="preserve">: Alternate mRNA transfection methods (~Q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shya</w:t>
      </w:r>
      <w:r>
        <w:t xml:space="preserve">: Alternate mRNA transfection methods (~Q5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njana</w:t>
      </w:r>
      <w:r>
        <w:t xml:space="preserve">: Read up on what we're doing and endometriosis in gener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ahiti</w:t>
      </w:r>
      <w:r>
        <w:t xml:space="preserve">: Read up on what we're doing and endometriosis in general.</w:t>
      </w:r>
    </w:p>
    <w:p>
      <w:pPr>
        <w:pStyle w:val="FirstParagraph"/>
      </w:pPr>
      <w:r>
        <w:t xml:space="preserve">Q6 and Q7 can be worked on if wished to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5FAD8BD168BD448B7547CDE458DEC6" ma:contentTypeVersion="15" ma:contentTypeDescription="Create a new document." ma:contentTypeScope="" ma:versionID="9e6bbd554ea06df8b80718763ef2b3c6">
  <xsd:schema xmlns:xsd="http://www.w3.org/2001/XMLSchema" xmlns:xs="http://www.w3.org/2001/XMLSchema" xmlns:p="http://schemas.microsoft.com/office/2006/metadata/properties" xmlns:ns2="827c9616-726d-404b-9d3e-08ce8fe28f87" xmlns:ns3="2f23a9ce-2b25-403e-a60d-01e7607c59d3" targetNamespace="http://schemas.microsoft.com/office/2006/metadata/properties" ma:root="true" ma:fieldsID="3763ad6528bae02bb6f3ff5c0acb08de" ns2:_="" ns3:_="">
    <xsd:import namespace="827c9616-726d-404b-9d3e-08ce8fe28f87"/>
    <xsd:import namespace="2f23a9ce-2b25-403e-a60d-01e7607c5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_x002e_No_x002e_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c9616-726d-404b-9d3e-08ce8fe2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_x002e_No_x002e_" ma:index="10" nillable="true" ma:displayName="S. No." ma:decimals="0" ma:default="0" ma:format="Dropdown" ma:internalName="S_x002e_No_x002e_" ma:percentage="FALSE">
      <xsd:simpleType>
        <xsd:restriction base="dms:Number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eae8b99-2390-486d-8259-3a0fa51204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3a9ce-2b25-403e-a60d-01e7607c59d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3137916-55c3-4cfe-a6ad-7c51261902e2}" ma:internalName="TaxCatchAll" ma:showField="CatchAllData" ma:web="2f23a9ce-2b25-403e-a60d-01e7607c5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23a9ce-2b25-403e-a60d-01e7607c59d3" xsi:nil="true"/>
    <S_x002e_No_x002e_ xmlns="827c9616-726d-404b-9d3e-08ce8fe28f87">0</S_x002e_No_x002e_>
    <lcf76f155ced4ddcb4097134ff3c332f xmlns="827c9616-726d-404b-9d3e-08ce8fe28f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38294B-98EA-4B22-B5C7-2B320F131F3B}"/>
</file>

<file path=customXml/itemProps2.xml><?xml version="1.0" encoding="utf-8"?>
<ds:datastoreItem xmlns:ds="http://schemas.openxmlformats.org/officeDocument/2006/customXml" ds:itemID="{EA73B591-B1FE-4A7C-9703-FBF2BF1262FF}"/>
</file>

<file path=customXml/itemProps3.xml><?xml version="1.0" encoding="utf-8"?>
<ds:datastoreItem xmlns:ds="http://schemas.openxmlformats.org/officeDocument/2006/customXml" ds:itemID="{E27461AB-A0D6-4A94-82A9-F95AEE7D1D89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yLab5, 21062023</dc:title>
  <dc:creator/>
  <cp:keywords/>
  <dcterms:created xsi:type="dcterms:W3CDTF">2023-06-21T13:36:18Z</dcterms:created>
  <dcterms:modified xsi:type="dcterms:W3CDTF">2023-06-21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FAD8BD168BD448B7547CDE458DEC6</vt:lpwstr>
  </property>
</Properties>
</file>